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70"/>
        <w:gridCol w:w="331"/>
        <w:gridCol w:w="4084"/>
        <w:gridCol w:w="360"/>
        <w:gridCol w:w="1440"/>
        <w:gridCol w:w="1646"/>
      </w:tblGrid>
      <w:tr w:rsidR="005D5B09" w:rsidRPr="005A1FA5" w14:paraId="38BBFD7F" w14:textId="77777777" w:rsidTr="00EA33A1">
        <w:trPr>
          <w:trHeight w:val="1223"/>
        </w:trPr>
        <w:tc>
          <w:tcPr>
            <w:tcW w:w="2936" w:type="dxa"/>
            <w:gridSpan w:val="3"/>
            <w:vMerge w:val="restart"/>
            <w:shd w:val="clear" w:color="auto" w:fill="FF69B4"/>
          </w:tcPr>
          <w:p w14:paraId="46E0F02A" w14:textId="3D58D853" w:rsidR="005D5B09" w:rsidRPr="005A1FA5" w:rsidRDefault="005D5B09" w:rsidP="005D5B09">
            <w:pPr>
              <w:rPr>
                <w:rFonts w:cstheme="minorHAnsi"/>
              </w:rPr>
            </w:pPr>
            <w:r w:rsidRPr="005A1FA5">
              <w:rPr>
                <w:noProof/>
                <w:color w:val="000000"/>
                <w:lang w:val="en"/>
              </w:rPr>
              <w:drawing>
                <wp:anchor distT="0" distB="0" distL="114300" distR="114300" simplePos="0" relativeHeight="251660288" behindDoc="0" locked="0" layoutInCell="1" allowOverlap="1" wp14:anchorId="557FA211" wp14:editId="12991932">
                  <wp:simplePos x="0" y="0"/>
                  <wp:positionH relativeFrom="column">
                    <wp:posOffset>-1439</wp:posOffset>
                  </wp:positionH>
                  <wp:positionV relativeFrom="paragraph">
                    <wp:posOffset>43815</wp:posOffset>
                  </wp:positionV>
                  <wp:extent cx="1562100" cy="1362075"/>
                  <wp:effectExtent l="0" t="0" r="0" b="0"/>
                  <wp:wrapThrough wrapText="bothSides">
                    <wp:wrapPolygon edited="0">
                      <wp:start x="6849" y="302"/>
                      <wp:lineTo x="5532" y="2417"/>
                      <wp:lineTo x="5005" y="3927"/>
                      <wp:lineTo x="4741" y="10573"/>
                      <wp:lineTo x="527" y="10876"/>
                      <wp:lineTo x="527" y="19334"/>
                      <wp:lineTo x="6849" y="21147"/>
                      <wp:lineTo x="14751" y="21147"/>
                      <wp:lineTo x="20546" y="19636"/>
                      <wp:lineTo x="20810" y="15709"/>
                      <wp:lineTo x="17912" y="15407"/>
                      <wp:lineTo x="17385" y="9667"/>
                      <wp:lineTo x="15805" y="7855"/>
                      <wp:lineTo x="12117" y="5740"/>
                      <wp:lineTo x="12380" y="4229"/>
                      <wp:lineTo x="10537" y="1208"/>
                      <wp:lineTo x="9220" y="302"/>
                      <wp:lineTo x="6849" y="302"/>
                    </wp:wrapPolygon>
                  </wp:wrapThrough>
                  <wp:docPr id="4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96C042-7199-4C45-9DB5-92654F91E3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1C96C042-7199-4C45-9DB5-92654F91E3D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3620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30" w:type="dxa"/>
            <w:gridSpan w:val="4"/>
            <w:shd w:val="clear" w:color="auto" w:fill="FF69B4"/>
            <w:vAlign w:val="center"/>
          </w:tcPr>
          <w:p w14:paraId="131571D0" w14:textId="03A7C6C5" w:rsidR="005D5B09" w:rsidRPr="005A1FA5" w:rsidRDefault="005D5B09" w:rsidP="005D5B09">
            <w:pPr>
              <w:jc w:val="right"/>
              <w:rPr>
                <w:rFonts w:cstheme="minorHAnsi"/>
              </w:rPr>
            </w:pPr>
            <w:r w:rsidRPr="005A1FA5">
              <w:rPr>
                <w:color w:val="FFFFFF"/>
                <w:sz w:val="28"/>
                <w:szCs w:val="28"/>
                <w:lang w:val="en"/>
              </w:rPr>
              <w:t>&lt;</w:t>
            </w:r>
            <w:r w:rsidR="005A1FA5" w:rsidRPr="005A1FA5">
              <w:rPr>
                <w:color w:val="FFFFFF"/>
                <w:sz w:val="28"/>
                <w:szCs w:val="28"/>
                <w:lang w:val="en"/>
              </w:rPr>
              <w:t>Name of the candy store</w:t>
            </w:r>
            <w:r w:rsidRPr="005A1FA5">
              <w:rPr>
                <w:color w:val="FFFFFF"/>
                <w:sz w:val="28"/>
                <w:szCs w:val="28"/>
                <w:lang w:val="en"/>
              </w:rPr>
              <w:t>&gt;</w:t>
            </w:r>
          </w:p>
        </w:tc>
      </w:tr>
      <w:tr w:rsidR="005D5B09" w:rsidRPr="005A1FA5" w14:paraId="5427B16E" w14:textId="77777777" w:rsidTr="003C2B28">
        <w:trPr>
          <w:trHeight w:val="1026"/>
        </w:trPr>
        <w:tc>
          <w:tcPr>
            <w:tcW w:w="2936" w:type="dxa"/>
            <w:gridSpan w:val="3"/>
            <w:vMerge/>
            <w:shd w:val="clear" w:color="auto" w:fill="FF69B4"/>
          </w:tcPr>
          <w:p w14:paraId="0D23922D" w14:textId="77777777" w:rsidR="005D5B09" w:rsidRPr="005A1FA5" w:rsidRDefault="005D5B09" w:rsidP="005D5B09">
            <w:pPr>
              <w:rPr>
                <w:rFonts w:eastAsia="Times New Roman" w:cstheme="minorHAnsi"/>
                <w:noProof/>
                <w:color w:val="000000"/>
              </w:rPr>
            </w:pPr>
          </w:p>
        </w:tc>
        <w:tc>
          <w:tcPr>
            <w:tcW w:w="7530" w:type="dxa"/>
            <w:gridSpan w:val="4"/>
            <w:shd w:val="clear" w:color="auto" w:fill="FF69B4"/>
          </w:tcPr>
          <w:p w14:paraId="28AB7156" w14:textId="1CCD4B80" w:rsidR="005D5B09" w:rsidRPr="005A1FA5" w:rsidRDefault="005A1FA5" w:rsidP="005D5B09">
            <w:pPr>
              <w:jc w:val="right"/>
              <w:rPr>
                <w:rFonts w:cstheme="minorHAnsi"/>
                <w:lang w:val="ru-RU"/>
              </w:rPr>
            </w:pPr>
            <w:r>
              <w:rPr>
                <w:b/>
                <w:color w:val="FFFFFF"/>
                <w:sz w:val="52"/>
                <w:szCs w:val="52"/>
                <w:lang w:val="en"/>
              </w:rPr>
              <w:t>The cost of cakes</w:t>
            </w:r>
          </w:p>
        </w:tc>
      </w:tr>
      <w:tr w:rsidR="00EA33A1" w:rsidRPr="005A1FA5" w14:paraId="6358B042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1C9BCB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</w:tr>
      <w:tr w:rsidR="00EA33A1" w:rsidRPr="005A1FA5" w14:paraId="165AED6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82209F8" w14:textId="78245D70" w:rsidR="005D5B09" w:rsidRPr="005A1FA5" w:rsidRDefault="00EA33A1" w:rsidP="005D5B0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26219BDB" wp14:editId="7264F84C">
                  <wp:extent cx="1328891" cy="938891"/>
                  <wp:effectExtent l="0" t="0" r="0" b="0"/>
                  <wp:docPr id="3" name="Picture 2" descr="https://www.redribbonbakeshop.com.ph/wp-content/uploads/2015/06/BlackForrest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8FED6C-68B1-458A-94C3-9ADCE50277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https://www.redribbonbakeshop.com.ph/wp-content/uploads/2015/06/BlackForrest.png">
                            <a:extLst>
                              <a:ext uri="{FF2B5EF4-FFF2-40B4-BE49-F238E27FC236}">
                                <a16:creationId xmlns:a16="http://schemas.microsoft.com/office/drawing/2014/main" id="{EE8FED6C-68B1-458A-94C3-9ADCE502772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8891" cy="9388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E537FF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A227B9" w14:textId="6D9A5C5F" w:rsidR="005D5B09" w:rsidRPr="005A1FA5" w:rsidRDefault="005D5B09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Black Forest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7DAC83C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409272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B3EE16D" w14:textId="77777777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5D5B09" w:rsidRPr="005A1FA5" w14:paraId="3627EA9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52B4AE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EA4164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DB6C6D" w14:textId="0923BD24" w:rsidR="005D5B09" w:rsidRPr="005A1FA5" w:rsidRDefault="005D5B09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Layers of decadent, moist chocolate fudge cake layered with fluffy cream and delectable chocolate cherry filling, topped with chocolates and cherri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1DB55EF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7C7E7A" w14:textId="7C063811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0CE132" w14:textId="68AAD04E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5D5B09" w:rsidRPr="005A1FA5" w14:paraId="5E8CE30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45FA23C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DFA98B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67819D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884B0A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57A35E2" w14:textId="15A1EE6C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C720DEC" w14:textId="20C2B51D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5D5B09" w:rsidRPr="005A1FA5" w14:paraId="5C2AE34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DEDC07B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4FE1916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31511C6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A5795E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D1F5308" w14:textId="00445DA9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5C11AB9" w14:textId="6CE177ED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72AA55C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066612B" w14:textId="77777777" w:rsidR="00EA33A1" w:rsidRPr="005A1FA5" w:rsidRDefault="00EA33A1" w:rsidP="005D5B0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5B5891A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BBEF252" w14:textId="1676FA63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6D705585" wp14:editId="098DB9F1">
                  <wp:extent cx="1321210" cy="931211"/>
                  <wp:effectExtent l="0" t="0" r="0" b="2540"/>
                  <wp:docPr id="14" name="Picture 3" descr="https://www.redribbonbakeshop.com.ph/wp-content/uploads/2019/06/rockyroad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27CDDE-72AA-420E-9E6B-DE3A8015A5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https://www.redribbonbakeshop.com.ph/wp-content/uploads/2019/06/rockyroad1.png">
                            <a:extLst>
                              <a:ext uri="{FF2B5EF4-FFF2-40B4-BE49-F238E27FC236}">
                                <a16:creationId xmlns:a16="http://schemas.microsoft.com/office/drawing/2014/main" id="{F927CDDE-72AA-420E-9E6B-DE3A8015A59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1210" cy="93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63224E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280778" w14:textId="2A498E66" w:rsidR="00EA33A1" w:rsidRPr="005A1FA5" w:rsidRDefault="00EA33A1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Rocky Roa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B3474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17F7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433BC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5E84120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FD8065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D77EF3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D206F57" w14:textId="3B0BAFAD" w:rsidR="00EA33A1" w:rsidRPr="005A1FA5" w:rsidRDefault="00EA33A1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A chocolate chiffon cake, filled with creamy chocolate icing, and infused with the perfect balance of crunchy cashew nuts and soft vanilla mallow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5C211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96E49F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717938A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EA33A1" w:rsidRPr="005A1FA5" w14:paraId="62BE7EFF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BB4DBA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5C781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A77773F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4269FE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8D0351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69239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EA33A1" w:rsidRPr="005A1FA5" w14:paraId="7671B44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1AED6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112706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B6F973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3089A0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C09ED5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3E3D511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34505A5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31E1676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3F76190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254565" w14:textId="4C05AC59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10B1C08E" wp14:editId="0E34C27C">
                  <wp:extent cx="1345955" cy="944843"/>
                  <wp:effectExtent l="0" t="0" r="0" b="8255"/>
                  <wp:docPr id="5" name="Picture 4" descr="https://www.redribbonbakeshop.com.ph/wp-content/uploads/2019/03/ube-bloom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DE6824-719A-44F1-8ADD-99D58037627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https://www.redribbonbakeshop.com.ph/wp-content/uploads/2019/03/ube-bloom.png">
                            <a:extLst>
                              <a:ext uri="{FF2B5EF4-FFF2-40B4-BE49-F238E27FC236}">
                                <a16:creationId xmlns:a16="http://schemas.microsoft.com/office/drawing/2014/main" id="{B8DE6824-719A-44F1-8ADD-99D58037627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44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E40D7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E50C34" w14:textId="19EC4ED8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Ube Bloo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0122AC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3FF6F0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9543B5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3E4524F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AA1A6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8C294A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CD2129" w14:textId="1B898BAD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Soft ube chiffon cake made with real ube halaya filling. Coated with white frosting and with ube crumble on the side. Topped off with a flower accessory and embellished with ube glaz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7DE39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91969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34BCEB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EA33A1" w:rsidRPr="005A1FA5" w14:paraId="05B83A0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DA89283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09A9E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8C87FC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DBB6B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DFE2D4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B1BD49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EA33A1" w:rsidRPr="005A1FA5" w14:paraId="522B33C4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7968106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E0874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7B2FFF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913928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EE859E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2CD89C5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338FB61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E6DC0F1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7EE1AC6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E9C9D1B" w14:textId="22B7527F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6DE48BE7" wp14:editId="73D81ED7">
                  <wp:extent cx="1338273" cy="934888"/>
                  <wp:effectExtent l="0" t="0" r="0" b="0"/>
                  <wp:docPr id="6" name="Picture 5" descr="https://www.redribbonbakeshop.com.ph/wp-content/uploads/2017/04/Corp-PeachMango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D5250B-B22D-45AE-92AB-E8EC9FD8B8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https://www.redribbonbakeshop.com.ph/wp-content/uploads/2017/04/Corp-PeachMango.png">
                            <a:extLst>
                              <a:ext uri="{FF2B5EF4-FFF2-40B4-BE49-F238E27FC236}">
                                <a16:creationId xmlns:a16="http://schemas.microsoft.com/office/drawing/2014/main" id="{2BD5250B-B22D-45AE-92AB-E8EC9FD8B8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3" cy="9348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943F611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43BB2C" w14:textId="484255E8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Peach Mango Symphon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4706E6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84798E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DC237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243938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A085C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37DA69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0C2C8CF" w14:textId="75FAEB75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Melt-in-your-mouth vanilla cake with mango mousse filling infused with cheese to give it a delicious sweet and salty taste. Topped with peaches and embellished with grated chocolat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B9E7EC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732A8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F3375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EA33A1" w:rsidRPr="005A1FA5" w14:paraId="6CE34D7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39096C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2B514C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5DA9B0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E79AA1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7F12B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1FCDE27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EA33A1" w:rsidRPr="005A1FA5" w14:paraId="3488C81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1EC8A2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303CDF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40036E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47C13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6CB5D4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2C5422F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22902BF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E6FD01F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10FFEA5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EFC752D" w14:textId="430CCC44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5D052771" wp14:editId="29C6F29E">
                  <wp:extent cx="1345955" cy="950855"/>
                  <wp:effectExtent l="0" t="0" r="0" b="1905"/>
                  <wp:docPr id="7" name="Picture 6" descr="https://www.redribbonbakeshop.com.ph/wp-content/uploads/2018/01/Corp-CC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83B3E5-D6B8-41E7-ACCB-1D759D00BE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https://www.redribbonbakeshop.com.ph/wp-content/uploads/2018/01/Corp-CC1.png">
                            <a:extLst>
                              <a:ext uri="{FF2B5EF4-FFF2-40B4-BE49-F238E27FC236}">
                                <a16:creationId xmlns:a16="http://schemas.microsoft.com/office/drawing/2014/main" id="{3783B3E5-D6B8-41E7-ACCB-1D759D00BE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508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627FE11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4A86EC" w14:textId="486F232F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Cappuccino Crea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127072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49D02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7C2A34F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72F2101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CCC60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ED5882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D628CC" w14:textId="57655590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A coffee cake with coffee liquor cream filling layered between fluffy chocolate and mocha chiffon cakes. Wrapped in milk chocolate cream, with cocoa powder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2E7FD1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8E5332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BE8F45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EA33A1" w:rsidRPr="005A1FA5" w14:paraId="4E7CB02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5FE01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82523A2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3D4BDB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37DFFDA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D0BC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C4A03B2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EA33A1" w:rsidRPr="005A1FA5" w14:paraId="2A8319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07EEF56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072E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C36199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28146E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89952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D2B204D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7D9396E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2832E4B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058A6C1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65762BB" w14:textId="1FE918EA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4C6D7D4F" wp14:editId="1F6D114C">
                  <wp:extent cx="1345955" cy="938047"/>
                  <wp:effectExtent l="0" t="0" r="0" b="0"/>
                  <wp:docPr id="8" name="Picture 7" descr="https://www.redribbonbakeshop.com.ph/wp-content/uploads/2015/06/Coffee-Crunch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18F393-3CDD-46E7-900D-1333565441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https://www.redribbonbakeshop.com.ph/wp-content/uploads/2015/06/Coffee-Crunch.png">
                            <a:extLst>
                              <a:ext uri="{FF2B5EF4-FFF2-40B4-BE49-F238E27FC236}">
                                <a16:creationId xmlns:a16="http://schemas.microsoft.com/office/drawing/2014/main" id="{7F18F393-3CDD-46E7-900D-13335654417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380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173544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763344" w14:textId="3E2D6630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Caramel Crunch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199860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9B6A71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34BED9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6FBD72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617F5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95F8718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CE9708" w14:textId="17CAE0E8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Tempting layers of cream cake topped and filled with delicious honeycomb caramel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084FCB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E037D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CCB5661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EA33A1" w:rsidRPr="005A1FA5" w14:paraId="1518774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EBBDB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BDA931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B4A93C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13334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A1D38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93C9B2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EA33A1" w:rsidRPr="005A1FA5" w14:paraId="34C157E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A52919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9268E6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731FBF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9BA71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566FDD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B24258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1E72B097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856366B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51226CE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02F482" w14:textId="3E70CB0F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082ADBD0" wp14:editId="6F3F7A79">
                  <wp:extent cx="1338274" cy="943173"/>
                  <wp:effectExtent l="0" t="0" r="0" b="0"/>
                  <wp:docPr id="9" name="Picture 8" descr="https://www.redribbonbakeshop.com.ph/wp-content/uploads/2015/06/Tiramisu-Meltdown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6F6AC9-5885-4F95-8572-F8498C3125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https://www.redribbonbakeshop.com.ph/wp-content/uploads/2015/06/Tiramisu-Meltdown.png">
                            <a:extLst>
                              <a:ext uri="{FF2B5EF4-FFF2-40B4-BE49-F238E27FC236}">
                                <a16:creationId xmlns:a16="http://schemas.microsoft.com/office/drawing/2014/main" id="{466F6AC9-5885-4F95-8572-F8498C3125E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4" cy="9431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6AD27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197574" w14:textId="6958628D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b/>
                <w:lang w:val="en"/>
              </w:rPr>
              <w:t>Tiramisu Meltdow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DBBA28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257088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EE398B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3122C30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B9B25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EFC73B3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5EF72AC" w14:textId="52EA175A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sz w:val="18"/>
                <w:szCs w:val="18"/>
                <w:lang w:val="en"/>
              </w:rPr>
              <w:t>Two-layer cake of choco chiffon and cream cheese with a hint of coffee liquo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0EDF6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B9CCDE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994EBB2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00.00</w:t>
            </w:r>
          </w:p>
        </w:tc>
      </w:tr>
      <w:tr w:rsidR="00EA33A1" w:rsidRPr="005A1FA5" w14:paraId="2FF5175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A1130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63B67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75B61D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C5964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22F07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16FFACB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30.00</w:t>
            </w:r>
          </w:p>
        </w:tc>
      </w:tr>
      <w:tr w:rsidR="00EA33A1" w:rsidRPr="005A1FA5" w14:paraId="5B235FF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88E078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C491F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F20F0E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C7640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5562A2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lang w:val="en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59BF56E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lang w:val="en"/>
              </w:rPr>
              <w:t>$360.00</w:t>
            </w:r>
          </w:p>
        </w:tc>
      </w:tr>
      <w:tr w:rsidR="00EA33A1" w:rsidRPr="005A1FA5" w14:paraId="4D2A83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724785D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10440"/>
      </w:tblGrid>
      <w:tr w:rsidR="00A92F98" w:rsidRPr="00206AD1" w14:paraId="7493A337" w14:textId="77777777" w:rsidTr="002877C2">
        <w:trPr>
          <w:trHeight w:val="375"/>
        </w:trPr>
        <w:tc>
          <w:tcPr>
            <w:tcW w:w="10440" w:type="dxa"/>
            <w:shd w:val="clear" w:color="auto" w:fill="auto"/>
            <w:vAlign w:val="center"/>
            <w:hideMark/>
          </w:tcPr>
          <w:p w14:paraId="457D5787" w14:textId="5FC8CBE3" w:rsidR="00A92F98" w:rsidRPr="005A1FA5" w:rsidRDefault="00EA33A1" w:rsidP="00A92F9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ru-RU"/>
              </w:rPr>
            </w:pPr>
            <w:r w:rsidRPr="00206AD1">
              <w:rPr>
                <w:sz w:val="18"/>
                <w:szCs w:val="18"/>
                <w:lang w:val="ru-RU"/>
              </w:rPr>
              <w:t xml:space="preserve">&lt;9292 </w:t>
            </w:r>
            <w:r w:rsidR="005A1FA5" w:rsidRPr="00206AD1">
              <w:rPr>
                <w:sz w:val="18"/>
                <w:szCs w:val="18"/>
                <w:lang w:val="ru-RU"/>
              </w:rPr>
              <w:t>Город</w:t>
            </w:r>
            <w:r w:rsidRPr="00206AD1">
              <w:rPr>
                <w:sz w:val="18"/>
                <w:szCs w:val="18"/>
                <w:lang w:val="ru-RU"/>
              </w:rPr>
              <w:t xml:space="preserve">, </w:t>
            </w:r>
            <w:r w:rsidR="005A1FA5" w:rsidRPr="00206AD1">
              <w:rPr>
                <w:sz w:val="18"/>
                <w:szCs w:val="18"/>
                <w:lang w:val="ru-RU"/>
              </w:rPr>
              <w:t>улица</w:t>
            </w:r>
            <w:r w:rsidRPr="00206AD1">
              <w:rPr>
                <w:sz w:val="18"/>
                <w:szCs w:val="18"/>
                <w:lang w:val="ru-RU"/>
              </w:rPr>
              <w:t xml:space="preserve">, </w:t>
            </w:r>
            <w:r w:rsidR="005A1FA5" w:rsidRPr="00206AD1">
              <w:rPr>
                <w:sz w:val="18"/>
                <w:szCs w:val="18"/>
                <w:lang w:val="ru-RU"/>
              </w:rPr>
              <w:t>номер дома</w:t>
            </w:r>
            <w:r w:rsidRPr="00206AD1">
              <w:rPr>
                <w:sz w:val="18"/>
                <w:szCs w:val="18"/>
                <w:lang w:val="ru-RU"/>
              </w:rPr>
              <w:t xml:space="preserve">&gt; |  </w:t>
            </w:r>
            <w:r w:rsidR="005A1FA5" w:rsidRPr="00206AD1">
              <w:rPr>
                <w:sz w:val="18"/>
                <w:szCs w:val="18"/>
                <w:lang w:val="ru-RU"/>
              </w:rPr>
              <w:t>номер телефона</w:t>
            </w:r>
            <w:r w:rsidRPr="00206AD1">
              <w:rPr>
                <w:sz w:val="18"/>
                <w:szCs w:val="18"/>
                <w:lang w:val="ru-RU"/>
              </w:rPr>
              <w:t xml:space="preserve"> &gt; &lt;</w:t>
            </w:r>
            <w:r w:rsidR="005A1FA5" w:rsidRPr="00206AD1">
              <w:rPr>
                <w:sz w:val="18"/>
                <w:szCs w:val="18"/>
                <w:lang w:val="ru-RU"/>
              </w:rPr>
              <w:t>Адрес сайта</w:t>
            </w:r>
            <w:r w:rsidRPr="00206AD1">
              <w:rPr>
                <w:sz w:val="18"/>
                <w:szCs w:val="18"/>
                <w:lang w:val="ru-RU"/>
              </w:rPr>
              <w:t>&gt;</w:t>
            </w:r>
          </w:p>
        </w:tc>
      </w:tr>
    </w:tbl>
    <w:p w14:paraId="45483888" w14:textId="33181134" w:rsidR="00A92F98" w:rsidRPr="005A1FA5" w:rsidRDefault="00A92F98" w:rsidP="00A92F98">
      <w:pPr>
        <w:spacing w:after="0"/>
        <w:rPr>
          <w:rFonts w:cstheme="minorHAnsi"/>
          <w:sz w:val="2"/>
          <w:szCs w:val="2"/>
          <w:lang w:val="ru-RU"/>
        </w:rPr>
      </w:pPr>
    </w:p>
    <w:sectPr w:rsidR="00A92F98" w:rsidRPr="005A1FA5" w:rsidSect="00A92F98">
      <w:headerReference w:type="default" r:id="rId15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4BD01" w14:textId="77777777" w:rsidR="000A38B9" w:rsidRDefault="000A38B9" w:rsidP="00025008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6F8C7475" w14:textId="77777777" w:rsidR="000A38B9" w:rsidRDefault="000A38B9" w:rsidP="00025008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0B5BB" w14:textId="77777777" w:rsidR="000A38B9" w:rsidRDefault="000A38B9" w:rsidP="00025008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6C06AC32" w14:textId="77777777" w:rsidR="000A38B9" w:rsidRDefault="000A38B9" w:rsidP="00025008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63833CC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wFAF7N1PstAAAA"/>
  </w:docVars>
  <w:rsids>
    <w:rsidRoot w:val="00025008"/>
    <w:rsid w:val="000116C3"/>
    <w:rsid w:val="0001778F"/>
    <w:rsid w:val="00025008"/>
    <w:rsid w:val="0004558F"/>
    <w:rsid w:val="00076830"/>
    <w:rsid w:val="00096E54"/>
    <w:rsid w:val="000A38B9"/>
    <w:rsid w:val="000C014A"/>
    <w:rsid w:val="000C116F"/>
    <w:rsid w:val="00133F3C"/>
    <w:rsid w:val="00134413"/>
    <w:rsid w:val="001646CB"/>
    <w:rsid w:val="0018020B"/>
    <w:rsid w:val="001A0C86"/>
    <w:rsid w:val="001E7E9E"/>
    <w:rsid w:val="00206AD1"/>
    <w:rsid w:val="002226F4"/>
    <w:rsid w:val="0022696D"/>
    <w:rsid w:val="00233D2A"/>
    <w:rsid w:val="00241AA5"/>
    <w:rsid w:val="00281C84"/>
    <w:rsid w:val="002877C2"/>
    <w:rsid w:val="002A34C1"/>
    <w:rsid w:val="002B0324"/>
    <w:rsid w:val="002B7EC8"/>
    <w:rsid w:val="002C01F7"/>
    <w:rsid w:val="002C397E"/>
    <w:rsid w:val="00326E95"/>
    <w:rsid w:val="00334F66"/>
    <w:rsid w:val="003369DC"/>
    <w:rsid w:val="0039393F"/>
    <w:rsid w:val="00396B47"/>
    <w:rsid w:val="003B4383"/>
    <w:rsid w:val="003C2B28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F08F0"/>
    <w:rsid w:val="005A1FA5"/>
    <w:rsid w:val="005D5B09"/>
    <w:rsid w:val="005F0027"/>
    <w:rsid w:val="005F2A8E"/>
    <w:rsid w:val="005F2B1B"/>
    <w:rsid w:val="00614671"/>
    <w:rsid w:val="00620870"/>
    <w:rsid w:val="00681862"/>
    <w:rsid w:val="006B33D7"/>
    <w:rsid w:val="006E5093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0CE5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76424"/>
    <w:rsid w:val="00EA33A1"/>
    <w:rsid w:val="00EE33EB"/>
    <w:rsid w:val="00EF1F67"/>
    <w:rsid w:val="00F030A8"/>
    <w:rsid w:val="00F22554"/>
    <w:rsid w:val="00F576A8"/>
    <w:rsid w:val="00F74AC8"/>
    <w:rsid w:val="00F924B2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206A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11C52-3166-43ED-8707-F95277E7A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4:58:00Z</dcterms:created>
  <dcterms:modified xsi:type="dcterms:W3CDTF">2022-09-30T17:31:00Z</dcterms:modified>
  <cp:category/>
</cp:coreProperties>
</file>